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5810AE" w14:textId="5E0BC361" w:rsidR="00674BF9" w:rsidRDefault="0004137D" w:rsidP="0004137D">
      <w:r>
        <w:rPr>
          <w:noProof/>
        </w:rPr>
        <w:drawing>
          <wp:inline distT="0" distB="0" distL="0" distR="0" wp14:anchorId="2B84CE49" wp14:editId="20EA8FB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3E67C" w14:textId="77777777" w:rsidR="0004137D" w:rsidRPr="0004137D" w:rsidRDefault="0004137D" w:rsidP="0004137D">
      <w:pPr>
        <w:shd w:val="clear" w:color="auto" w:fill="FFFFFF"/>
        <w:spacing w:after="0" w:line="525" w:lineRule="atLeast"/>
        <w:rPr>
          <w:rFonts w:ascii="Segoe UI" w:eastAsia="Times New Roman" w:hAnsi="Segoe UI" w:cs="Segoe UI"/>
          <w:b/>
          <w:bCs/>
          <w:color w:val="212121"/>
          <w:sz w:val="24"/>
          <w:szCs w:val="24"/>
        </w:rPr>
      </w:pPr>
      <w:r w:rsidRPr="0004137D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771. Jewels and Stones</w:t>
      </w:r>
    </w:p>
    <w:p w14:paraId="213DE835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43A047"/>
          <w:sz w:val="20"/>
          <w:szCs w:val="20"/>
        </w:rPr>
      </w:pPr>
      <w:r w:rsidRPr="0004137D">
        <w:rPr>
          <w:rFonts w:ascii="Segoe UI" w:eastAsia="Times New Roman" w:hAnsi="Segoe UI" w:cs="Segoe UI"/>
          <w:color w:val="43A047"/>
          <w:sz w:val="20"/>
          <w:szCs w:val="20"/>
        </w:rPr>
        <w:t>Easy</w:t>
      </w:r>
    </w:p>
    <w:p w14:paraId="5F0205D4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546E7A"/>
          <w:sz w:val="18"/>
          <w:szCs w:val="18"/>
        </w:rPr>
      </w:pPr>
      <w:r w:rsidRPr="0004137D">
        <w:rPr>
          <w:rFonts w:ascii="Segoe UI" w:eastAsia="Times New Roman" w:hAnsi="Segoe UI" w:cs="Segoe UI"/>
          <w:color w:val="546E7A"/>
          <w:sz w:val="18"/>
          <w:szCs w:val="18"/>
        </w:rPr>
        <w:t>1194221FavoriteShare</w:t>
      </w:r>
    </w:p>
    <w:p w14:paraId="6BA68847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You're given strings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J</w:t>
      </w:r>
      <w:r w:rsidRPr="0004137D">
        <w:rPr>
          <w:rFonts w:ascii="Segoe UI" w:eastAsia="Times New Roman" w:hAnsi="Segoe UI" w:cs="Segoe UI"/>
          <w:sz w:val="20"/>
          <w:szCs w:val="20"/>
        </w:rPr>
        <w:t> representing the types of stones that are jewels, and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04137D">
        <w:rPr>
          <w:rFonts w:ascii="Segoe UI" w:eastAsia="Times New Roman" w:hAnsi="Segoe UI" w:cs="Segoe UI"/>
          <w:sz w:val="20"/>
          <w:szCs w:val="20"/>
        </w:rPr>
        <w:t> representing the stones you have.  Each character in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04137D">
        <w:rPr>
          <w:rFonts w:ascii="Segoe UI" w:eastAsia="Times New Roman" w:hAnsi="Segoe UI" w:cs="Segoe UI"/>
          <w:sz w:val="20"/>
          <w:szCs w:val="20"/>
        </w:rPr>
        <w:t> is a type of stone you have.  You want to know how many of the stones you have are also jewels.</w:t>
      </w:r>
    </w:p>
    <w:p w14:paraId="6EC70C11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The letters in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J</w:t>
      </w:r>
      <w:r w:rsidRPr="0004137D">
        <w:rPr>
          <w:rFonts w:ascii="Segoe UI" w:eastAsia="Times New Roman" w:hAnsi="Segoe UI" w:cs="Segoe UI"/>
          <w:sz w:val="20"/>
          <w:szCs w:val="20"/>
        </w:rPr>
        <w:t> are guaranteed distinct, and all characters in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J</w:t>
      </w:r>
      <w:r w:rsidRPr="0004137D">
        <w:rPr>
          <w:rFonts w:ascii="Segoe UI" w:eastAsia="Times New Roman" w:hAnsi="Segoe UI" w:cs="Segoe UI"/>
          <w:sz w:val="20"/>
          <w:szCs w:val="20"/>
        </w:rPr>
        <w:t> and </w:t>
      </w:r>
      <w:proofErr w:type="spell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04137D">
        <w:rPr>
          <w:rFonts w:ascii="Segoe UI" w:eastAsia="Times New Roman" w:hAnsi="Segoe UI" w:cs="Segoe UI"/>
          <w:sz w:val="20"/>
          <w:szCs w:val="20"/>
        </w:rPr>
        <w:t>are</w:t>
      </w:r>
      <w:proofErr w:type="spellEnd"/>
      <w:r w:rsidRPr="0004137D">
        <w:rPr>
          <w:rFonts w:ascii="Segoe UI" w:eastAsia="Times New Roman" w:hAnsi="Segoe UI" w:cs="Segoe UI"/>
          <w:sz w:val="20"/>
          <w:szCs w:val="20"/>
        </w:rPr>
        <w:t xml:space="preserve"> letters. Letters are case sensitive, so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a"</w:t>
      </w:r>
      <w:r w:rsidRPr="0004137D">
        <w:rPr>
          <w:rFonts w:ascii="Segoe UI" w:eastAsia="Times New Roman" w:hAnsi="Segoe UI" w:cs="Segoe UI"/>
          <w:sz w:val="20"/>
          <w:szCs w:val="20"/>
        </w:rPr>
        <w:t> is considered a different type of stone from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A"</w:t>
      </w:r>
      <w:r w:rsidRPr="0004137D">
        <w:rPr>
          <w:rFonts w:ascii="Segoe UI" w:eastAsia="Times New Roman" w:hAnsi="Segoe UI" w:cs="Segoe UI"/>
          <w:sz w:val="20"/>
          <w:szCs w:val="20"/>
        </w:rPr>
        <w:t>.</w:t>
      </w:r>
    </w:p>
    <w:p w14:paraId="6526E72D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1:</w:t>
      </w:r>
    </w:p>
    <w:p w14:paraId="207FA50E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 xml:space="preserve"> J = "</w:t>
      </w:r>
      <w:proofErr w:type="spellStart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aA</w:t>
      </w:r>
      <w:proofErr w:type="spellEnd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, S = "</w:t>
      </w:r>
      <w:proofErr w:type="spellStart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aAAbbbb</w:t>
      </w:r>
      <w:proofErr w:type="spellEnd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</w:t>
      </w:r>
    </w:p>
    <w:p w14:paraId="5BEBDFA7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 xml:space="preserve"> 3</w:t>
      </w:r>
    </w:p>
    <w:p w14:paraId="02EFF425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2:</w:t>
      </w:r>
    </w:p>
    <w:p w14:paraId="4A75E730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 xml:space="preserve"> J = "z", S = "ZZ"</w:t>
      </w:r>
    </w:p>
    <w:p w14:paraId="2832FBAD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 xml:space="preserve"> 0</w:t>
      </w:r>
    </w:p>
    <w:p w14:paraId="46EDE128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Note:</w:t>
      </w:r>
    </w:p>
    <w:p w14:paraId="2EE3960C" w14:textId="77777777" w:rsidR="0004137D" w:rsidRPr="0004137D" w:rsidRDefault="0004137D" w:rsidP="0004137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04137D">
        <w:rPr>
          <w:rFonts w:ascii="Segoe UI" w:eastAsia="Times New Roman" w:hAnsi="Segoe UI" w:cs="Segoe UI"/>
          <w:sz w:val="20"/>
          <w:szCs w:val="20"/>
        </w:rPr>
        <w:t> and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J</w:t>
      </w:r>
      <w:r w:rsidRPr="0004137D">
        <w:rPr>
          <w:rFonts w:ascii="Segoe UI" w:eastAsia="Times New Roman" w:hAnsi="Segoe UI" w:cs="Segoe UI"/>
          <w:sz w:val="20"/>
          <w:szCs w:val="20"/>
        </w:rPr>
        <w:t> will consist of letters and have length at most 50.</w:t>
      </w:r>
    </w:p>
    <w:p w14:paraId="6C000E04" w14:textId="77777777" w:rsidR="0004137D" w:rsidRPr="0004137D" w:rsidRDefault="0004137D" w:rsidP="0004137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The characters in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J</w:t>
      </w:r>
      <w:r w:rsidRPr="0004137D">
        <w:rPr>
          <w:rFonts w:ascii="Segoe UI" w:eastAsia="Times New Roman" w:hAnsi="Segoe UI" w:cs="Segoe UI"/>
          <w:sz w:val="20"/>
          <w:szCs w:val="20"/>
        </w:rPr>
        <w:t> are distinct.</w:t>
      </w:r>
    </w:p>
    <w:p w14:paraId="5926B07A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lastRenderedPageBreak/>
        <w:t>Accepted</w:t>
      </w:r>
    </w:p>
    <w:p w14:paraId="3C4D306E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177,031</w:t>
      </w:r>
    </w:p>
    <w:p w14:paraId="7847CC51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Submissions</w:t>
      </w:r>
    </w:p>
    <w:p w14:paraId="75762FE4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214,436</w:t>
      </w:r>
    </w:p>
    <w:p w14:paraId="04533955" w14:textId="07CB243C" w:rsidR="0004137D" w:rsidRDefault="0004137D" w:rsidP="0004137D"/>
    <w:p w14:paraId="1739C7AC" w14:textId="29CB90A7" w:rsidR="0004137D" w:rsidRDefault="0004137D" w:rsidP="0004137D">
      <w:r>
        <w:rPr>
          <w:noProof/>
        </w:rPr>
        <w:drawing>
          <wp:inline distT="0" distB="0" distL="0" distR="0" wp14:anchorId="4B91C6BE" wp14:editId="753267F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EEAEC" w14:textId="77777777" w:rsidR="0004137D" w:rsidRPr="0004137D" w:rsidRDefault="0004137D" w:rsidP="0004137D">
      <w:pPr>
        <w:shd w:val="clear" w:color="auto" w:fill="FFFFFF"/>
        <w:spacing w:after="0" w:line="525" w:lineRule="atLeast"/>
        <w:rPr>
          <w:rFonts w:ascii="Segoe UI" w:eastAsia="Times New Roman" w:hAnsi="Segoe UI" w:cs="Segoe UI"/>
          <w:b/>
          <w:bCs/>
          <w:color w:val="212121"/>
          <w:sz w:val="24"/>
          <w:szCs w:val="24"/>
        </w:rPr>
      </w:pPr>
      <w:r w:rsidRPr="0004137D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929. Unique Email Addresses</w:t>
      </w:r>
    </w:p>
    <w:p w14:paraId="14C76B54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43A047"/>
          <w:sz w:val="20"/>
          <w:szCs w:val="20"/>
        </w:rPr>
      </w:pPr>
      <w:r w:rsidRPr="0004137D">
        <w:rPr>
          <w:rFonts w:ascii="Segoe UI" w:eastAsia="Times New Roman" w:hAnsi="Segoe UI" w:cs="Segoe UI"/>
          <w:color w:val="43A047"/>
          <w:sz w:val="20"/>
          <w:szCs w:val="20"/>
        </w:rPr>
        <w:t>Easy</w:t>
      </w:r>
    </w:p>
    <w:p w14:paraId="416D3847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546E7A"/>
          <w:sz w:val="18"/>
          <w:szCs w:val="18"/>
        </w:rPr>
      </w:pPr>
      <w:r w:rsidRPr="0004137D">
        <w:rPr>
          <w:rFonts w:ascii="Segoe UI" w:eastAsia="Times New Roman" w:hAnsi="Segoe UI" w:cs="Segoe UI"/>
          <w:color w:val="546E7A"/>
          <w:sz w:val="18"/>
          <w:szCs w:val="18"/>
        </w:rPr>
        <w:t>29678FavoriteShare</w:t>
      </w:r>
    </w:p>
    <w:p w14:paraId="1614CF91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Every email consists of a local name and a domain name, separated by the @ sign.</w:t>
      </w:r>
    </w:p>
    <w:p w14:paraId="376BA400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For example, in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lice@leetcode.com</w:t>
      </w:r>
      <w:r w:rsidRPr="0004137D">
        <w:rPr>
          <w:rFonts w:ascii="Segoe UI" w:eastAsia="Times New Roman" w:hAnsi="Segoe UI" w:cs="Segoe UI"/>
          <w:sz w:val="20"/>
          <w:szCs w:val="20"/>
        </w:rPr>
        <w:t>, </w:t>
      </w:r>
      <w:proofErr w:type="spell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lice</w:t>
      </w:r>
      <w:proofErr w:type="spellEnd"/>
      <w:r w:rsidRPr="0004137D">
        <w:rPr>
          <w:rFonts w:ascii="Segoe UI" w:eastAsia="Times New Roman" w:hAnsi="Segoe UI" w:cs="Segoe UI"/>
          <w:sz w:val="20"/>
          <w:szCs w:val="20"/>
        </w:rPr>
        <w:t> is the local name, and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eetcode.com</w:t>
      </w:r>
      <w:r w:rsidRPr="0004137D">
        <w:rPr>
          <w:rFonts w:ascii="Segoe UI" w:eastAsia="Times New Roman" w:hAnsi="Segoe UI" w:cs="Segoe UI"/>
          <w:sz w:val="20"/>
          <w:szCs w:val="20"/>
        </w:rPr>
        <w:t> is the domain name.</w:t>
      </w:r>
    </w:p>
    <w:p w14:paraId="377F61ED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Besides lowercase letters, these emails may contain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.'</w:t>
      </w:r>
      <w:r w:rsidRPr="0004137D">
        <w:rPr>
          <w:rFonts w:ascii="Segoe UI" w:eastAsia="Times New Roman" w:hAnsi="Segoe UI" w:cs="Segoe UI"/>
          <w:sz w:val="20"/>
          <w:szCs w:val="20"/>
        </w:rPr>
        <w:t>s or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+'</w:t>
      </w:r>
      <w:r w:rsidRPr="0004137D">
        <w:rPr>
          <w:rFonts w:ascii="Segoe UI" w:eastAsia="Times New Roman" w:hAnsi="Segoe UI" w:cs="Segoe UI"/>
          <w:sz w:val="20"/>
          <w:szCs w:val="20"/>
        </w:rPr>
        <w:t>s.</w:t>
      </w:r>
    </w:p>
    <w:p w14:paraId="2CDC9757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If you add periods (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.'</w:t>
      </w:r>
      <w:r w:rsidRPr="0004137D">
        <w:rPr>
          <w:rFonts w:ascii="Segoe UI" w:eastAsia="Times New Roman" w:hAnsi="Segoe UI" w:cs="Segoe UI"/>
          <w:sz w:val="20"/>
          <w:szCs w:val="20"/>
        </w:rPr>
        <w:t>) between some characters in the </w:t>
      </w: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 xml:space="preserve">local </w:t>
      </w:r>
      <w:proofErr w:type="spellStart"/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name</w:t>
      </w:r>
      <w:r w:rsidRPr="0004137D">
        <w:rPr>
          <w:rFonts w:ascii="Segoe UI" w:eastAsia="Times New Roman" w:hAnsi="Segoe UI" w:cs="Segoe UI"/>
          <w:sz w:val="20"/>
          <w:szCs w:val="20"/>
        </w:rPr>
        <w:t>part</w:t>
      </w:r>
      <w:proofErr w:type="spellEnd"/>
      <w:r w:rsidRPr="0004137D">
        <w:rPr>
          <w:rFonts w:ascii="Segoe UI" w:eastAsia="Times New Roman" w:hAnsi="Segoe UI" w:cs="Segoe UI"/>
          <w:sz w:val="20"/>
          <w:szCs w:val="20"/>
        </w:rPr>
        <w:t xml:space="preserve"> of an email address, mail sent there will be forwarded to the same address without dots in the local name.  For example,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alice.z@leetcode.com"</w:t>
      </w:r>
      <w:r w:rsidRPr="0004137D">
        <w:rPr>
          <w:rFonts w:ascii="Segoe UI" w:eastAsia="Times New Roman" w:hAnsi="Segoe UI" w:cs="Segoe UI"/>
          <w:sz w:val="20"/>
          <w:szCs w:val="20"/>
        </w:rPr>
        <w:t> and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alicez@leetcode.com"</w:t>
      </w:r>
      <w:r w:rsidRPr="0004137D">
        <w:rPr>
          <w:rFonts w:ascii="Segoe UI" w:eastAsia="Times New Roman" w:hAnsi="Segoe UI" w:cs="Segoe UI"/>
          <w:sz w:val="20"/>
          <w:szCs w:val="20"/>
        </w:rPr>
        <w:t> forward to the same email address.  (Note that this rule does not apply for domain names.)</w:t>
      </w:r>
    </w:p>
    <w:p w14:paraId="25A6C112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If you add a plus (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+'</w:t>
      </w:r>
      <w:r w:rsidRPr="0004137D">
        <w:rPr>
          <w:rFonts w:ascii="Segoe UI" w:eastAsia="Times New Roman" w:hAnsi="Segoe UI" w:cs="Segoe UI"/>
          <w:sz w:val="20"/>
          <w:szCs w:val="20"/>
        </w:rPr>
        <w:t>) in the </w:t>
      </w: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local name</w:t>
      </w:r>
      <w:r w:rsidRPr="0004137D">
        <w:rPr>
          <w:rFonts w:ascii="Segoe UI" w:eastAsia="Times New Roman" w:hAnsi="Segoe UI" w:cs="Segoe UI"/>
          <w:sz w:val="20"/>
          <w:szCs w:val="20"/>
        </w:rPr>
        <w:t>, everything after the first plus sign will be </w:t>
      </w: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ignored</w:t>
      </w:r>
      <w:r w:rsidRPr="0004137D">
        <w:rPr>
          <w:rFonts w:ascii="Segoe UI" w:eastAsia="Times New Roman" w:hAnsi="Segoe UI" w:cs="Segoe UI"/>
          <w:sz w:val="20"/>
          <w:szCs w:val="20"/>
        </w:rPr>
        <w:t>. This allows certain emails to be filtered, for example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m.y+name@email.com</w:t>
      </w:r>
      <w:r w:rsidRPr="0004137D">
        <w:rPr>
          <w:rFonts w:ascii="Segoe UI" w:eastAsia="Times New Roman" w:hAnsi="Segoe UI" w:cs="Segoe UI"/>
          <w:sz w:val="20"/>
          <w:szCs w:val="20"/>
        </w:rPr>
        <w:t> will be forwarded to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my@email.com</w:t>
      </w:r>
      <w:r w:rsidRPr="0004137D">
        <w:rPr>
          <w:rFonts w:ascii="Segoe UI" w:eastAsia="Times New Roman" w:hAnsi="Segoe UI" w:cs="Segoe UI"/>
          <w:sz w:val="20"/>
          <w:szCs w:val="20"/>
        </w:rPr>
        <w:t>.  (Again, this rule does not apply for domain names.)</w:t>
      </w:r>
    </w:p>
    <w:p w14:paraId="09498890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 xml:space="preserve">It is possible to use </w:t>
      </w:r>
      <w:proofErr w:type="gramStart"/>
      <w:r w:rsidRPr="0004137D">
        <w:rPr>
          <w:rFonts w:ascii="Segoe UI" w:eastAsia="Times New Roman" w:hAnsi="Segoe UI" w:cs="Segoe UI"/>
          <w:sz w:val="20"/>
          <w:szCs w:val="20"/>
        </w:rPr>
        <w:t>both of these</w:t>
      </w:r>
      <w:proofErr w:type="gramEnd"/>
      <w:r w:rsidRPr="0004137D">
        <w:rPr>
          <w:rFonts w:ascii="Segoe UI" w:eastAsia="Times New Roman" w:hAnsi="Segoe UI" w:cs="Segoe UI"/>
          <w:sz w:val="20"/>
          <w:szCs w:val="20"/>
        </w:rPr>
        <w:t xml:space="preserve"> rules at the same time.</w:t>
      </w:r>
    </w:p>
    <w:p w14:paraId="6508B88E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lastRenderedPageBreak/>
        <w:t>Given a list of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emails</w:t>
      </w:r>
      <w:r w:rsidRPr="0004137D">
        <w:rPr>
          <w:rFonts w:ascii="Segoe UI" w:eastAsia="Times New Roman" w:hAnsi="Segoe UI" w:cs="Segoe UI"/>
          <w:sz w:val="20"/>
          <w:szCs w:val="20"/>
        </w:rPr>
        <w:t xml:space="preserve">, we send one email to each address in the list.  How many different addresses </w:t>
      </w:r>
      <w:proofErr w:type="gramStart"/>
      <w:r w:rsidRPr="0004137D">
        <w:rPr>
          <w:rFonts w:ascii="Segoe UI" w:eastAsia="Times New Roman" w:hAnsi="Segoe UI" w:cs="Segoe UI"/>
          <w:sz w:val="20"/>
          <w:szCs w:val="20"/>
        </w:rPr>
        <w:t>actually receive</w:t>
      </w:r>
      <w:proofErr w:type="gramEnd"/>
      <w:r w:rsidRPr="0004137D">
        <w:rPr>
          <w:rFonts w:ascii="Segoe UI" w:eastAsia="Times New Roman" w:hAnsi="Segoe UI" w:cs="Segoe UI"/>
          <w:sz w:val="20"/>
          <w:szCs w:val="20"/>
        </w:rPr>
        <w:t xml:space="preserve"> mails? </w:t>
      </w:r>
    </w:p>
    <w:p w14:paraId="1A9CFAED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 </w:t>
      </w:r>
    </w:p>
    <w:p w14:paraId="135319B0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1:</w:t>
      </w:r>
    </w:p>
    <w:p w14:paraId="760D2244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In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["test.email+alex@leetcode.com","test.e.mail+bob.cathy@leetcode.com","testemail+david@lee.tcode.com"]</w:t>
      </w:r>
    </w:p>
    <w:p w14:paraId="70E886C8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Out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2</w:t>
      </w:r>
    </w:p>
    <w:p w14:paraId="23879F11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planation: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 xml:space="preserve"> "testemail@leetcode.com" and "testemail@lee.tcode.com" </w:t>
      </w:r>
      <w:proofErr w:type="gramStart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actually receive</w:t>
      </w:r>
      <w:proofErr w:type="gramEnd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 xml:space="preserve"> mails</w:t>
      </w:r>
    </w:p>
    <w:p w14:paraId="24EE251F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 </w:t>
      </w:r>
    </w:p>
    <w:p w14:paraId="5F12D6D9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Note:</w:t>
      </w:r>
    </w:p>
    <w:p w14:paraId="70C932B3" w14:textId="77777777" w:rsidR="0004137D" w:rsidRPr="0004137D" w:rsidRDefault="0004137D" w:rsidP="0004137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emails[</w:t>
      </w:r>
      <w:proofErr w:type="spell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proofErr w:type="gram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.length</w:t>
      </w:r>
      <w:proofErr w:type="gram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 &lt;= 100</w:t>
      </w:r>
    </w:p>
    <w:p w14:paraId="71AADE22" w14:textId="77777777" w:rsidR="0004137D" w:rsidRPr="0004137D" w:rsidRDefault="0004137D" w:rsidP="0004137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proofErr w:type="gram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emails.length</w:t>
      </w:r>
      <w:proofErr w:type="spellEnd"/>
      <w:proofErr w:type="gram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100</w:t>
      </w:r>
    </w:p>
    <w:p w14:paraId="4318A7C7" w14:textId="77777777" w:rsidR="0004137D" w:rsidRPr="0004137D" w:rsidRDefault="0004137D" w:rsidP="0004137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Each </w:t>
      </w:r>
      <w:proofErr w:type="gram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emails</w:t>
      </w:r>
      <w:proofErr w:type="gram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</w:t>
      </w:r>
      <w:proofErr w:type="spell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</w:t>
      </w:r>
      <w:r w:rsidRPr="0004137D">
        <w:rPr>
          <w:rFonts w:ascii="Segoe UI" w:eastAsia="Times New Roman" w:hAnsi="Segoe UI" w:cs="Segoe UI"/>
          <w:sz w:val="20"/>
          <w:szCs w:val="20"/>
        </w:rPr>
        <w:t> contains exactly one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@'</w:t>
      </w:r>
      <w:r w:rsidRPr="0004137D">
        <w:rPr>
          <w:rFonts w:ascii="Segoe UI" w:eastAsia="Times New Roman" w:hAnsi="Segoe UI" w:cs="Segoe UI"/>
          <w:sz w:val="20"/>
          <w:szCs w:val="20"/>
        </w:rPr>
        <w:t> character.</w:t>
      </w:r>
    </w:p>
    <w:p w14:paraId="23E946A6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Accepted</w:t>
      </w:r>
    </w:p>
    <w:p w14:paraId="4748217A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63,669</w:t>
      </w:r>
    </w:p>
    <w:p w14:paraId="353910A0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Submissions</w:t>
      </w:r>
    </w:p>
    <w:p w14:paraId="693F92A7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79,987</w:t>
      </w:r>
    </w:p>
    <w:p w14:paraId="01791E61" w14:textId="52183065" w:rsidR="0004137D" w:rsidRDefault="0004137D" w:rsidP="0004137D"/>
    <w:p w14:paraId="05056232" w14:textId="3A94C0ED" w:rsidR="0004137D" w:rsidRDefault="0004137D" w:rsidP="0004137D"/>
    <w:p w14:paraId="77BA16BE" w14:textId="4B3EC25B" w:rsidR="0004137D" w:rsidRDefault="0004137D" w:rsidP="0004137D">
      <w:r>
        <w:rPr>
          <w:noProof/>
        </w:rPr>
        <w:lastRenderedPageBreak/>
        <w:drawing>
          <wp:inline distT="0" distB="0" distL="0" distR="0" wp14:anchorId="76C81F24" wp14:editId="4B3F020E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2ECC8" w14:textId="25B4D7A9" w:rsidR="0004137D" w:rsidRDefault="0004137D" w:rsidP="0004137D"/>
    <w:p w14:paraId="5EB2C7EC" w14:textId="77777777" w:rsidR="0004137D" w:rsidRPr="0004137D" w:rsidRDefault="0004137D" w:rsidP="0004137D">
      <w:pPr>
        <w:shd w:val="clear" w:color="auto" w:fill="FFFFFF"/>
        <w:spacing w:after="0" w:line="525" w:lineRule="atLeast"/>
        <w:rPr>
          <w:rFonts w:ascii="Segoe UI" w:eastAsia="Times New Roman" w:hAnsi="Segoe UI" w:cs="Segoe UI"/>
          <w:b/>
          <w:bCs/>
          <w:color w:val="212121"/>
          <w:sz w:val="24"/>
          <w:szCs w:val="24"/>
        </w:rPr>
      </w:pPr>
      <w:r w:rsidRPr="0004137D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709. To Lower Case</w:t>
      </w:r>
    </w:p>
    <w:p w14:paraId="0BAC9443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43A047"/>
          <w:sz w:val="20"/>
          <w:szCs w:val="20"/>
        </w:rPr>
      </w:pPr>
      <w:r w:rsidRPr="0004137D">
        <w:rPr>
          <w:rFonts w:ascii="Segoe UI" w:eastAsia="Times New Roman" w:hAnsi="Segoe UI" w:cs="Segoe UI"/>
          <w:color w:val="43A047"/>
          <w:sz w:val="20"/>
          <w:szCs w:val="20"/>
        </w:rPr>
        <w:t>Easy</w:t>
      </w:r>
    </w:p>
    <w:p w14:paraId="76C0748D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546E7A"/>
          <w:sz w:val="18"/>
          <w:szCs w:val="18"/>
        </w:rPr>
      </w:pPr>
      <w:r w:rsidRPr="0004137D">
        <w:rPr>
          <w:rFonts w:ascii="Segoe UI" w:eastAsia="Times New Roman" w:hAnsi="Segoe UI" w:cs="Segoe UI"/>
          <w:color w:val="546E7A"/>
          <w:sz w:val="18"/>
          <w:szCs w:val="18"/>
        </w:rPr>
        <w:t>213697FavoriteShare</w:t>
      </w:r>
    </w:p>
    <w:p w14:paraId="5044377D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 xml:space="preserve">Implement function </w:t>
      </w:r>
      <w:proofErr w:type="spellStart"/>
      <w:proofErr w:type="gramStart"/>
      <w:r w:rsidRPr="0004137D">
        <w:rPr>
          <w:rFonts w:ascii="Segoe UI" w:eastAsia="Times New Roman" w:hAnsi="Segoe UI" w:cs="Segoe UI"/>
          <w:sz w:val="20"/>
          <w:szCs w:val="20"/>
        </w:rPr>
        <w:t>ToLowerCase</w:t>
      </w:r>
      <w:proofErr w:type="spellEnd"/>
      <w:r w:rsidRPr="0004137D">
        <w:rPr>
          <w:rFonts w:ascii="Segoe UI" w:eastAsia="Times New Roman" w:hAnsi="Segoe UI" w:cs="Segoe UI"/>
          <w:sz w:val="20"/>
          <w:szCs w:val="20"/>
        </w:rPr>
        <w:t>(</w:t>
      </w:r>
      <w:proofErr w:type="gramEnd"/>
      <w:r w:rsidRPr="0004137D">
        <w:rPr>
          <w:rFonts w:ascii="Segoe UI" w:eastAsia="Times New Roman" w:hAnsi="Segoe UI" w:cs="Segoe UI"/>
          <w:sz w:val="20"/>
          <w:szCs w:val="20"/>
        </w:rPr>
        <w:t>) that has a string parameter str, and returns the same string in lowercase.</w:t>
      </w:r>
    </w:p>
    <w:p w14:paraId="64119066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 </w:t>
      </w:r>
    </w:p>
    <w:p w14:paraId="10DD78AB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1:</w:t>
      </w:r>
    </w:p>
    <w:p w14:paraId="1B6AE2E8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In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Hello"</w:t>
      </w:r>
    </w:p>
    <w:p w14:paraId="6E8FAD41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Out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hello"</w:t>
      </w:r>
    </w:p>
    <w:p w14:paraId="18F681B0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2:</w:t>
      </w:r>
    </w:p>
    <w:p w14:paraId="43DA0624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In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here"</w:t>
      </w:r>
    </w:p>
    <w:p w14:paraId="1E2A7EAD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Out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here"</w:t>
      </w:r>
    </w:p>
    <w:p w14:paraId="5F4A8664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3:</w:t>
      </w:r>
    </w:p>
    <w:p w14:paraId="49129879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In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LOVELY"</w:t>
      </w:r>
    </w:p>
    <w:p w14:paraId="6970343E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Out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lovely"</w:t>
      </w:r>
    </w:p>
    <w:p w14:paraId="10912A02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Accepted</w:t>
      </w:r>
    </w:p>
    <w:p w14:paraId="2C054F64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lastRenderedPageBreak/>
        <w:t>66,079</w:t>
      </w:r>
    </w:p>
    <w:p w14:paraId="62C37FCD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Submissions</w:t>
      </w:r>
    </w:p>
    <w:p w14:paraId="010AB876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87,155</w:t>
      </w:r>
    </w:p>
    <w:p w14:paraId="25C22791" w14:textId="13534A4E" w:rsidR="0004137D" w:rsidRDefault="0004137D" w:rsidP="0004137D"/>
    <w:p w14:paraId="7D565818" w14:textId="747E7A2D" w:rsidR="0004137D" w:rsidRDefault="0004137D" w:rsidP="0004137D"/>
    <w:p w14:paraId="332216B2" w14:textId="5B1EF2B0" w:rsidR="0004137D" w:rsidRDefault="0004137D" w:rsidP="0004137D">
      <w:r>
        <w:rPr>
          <w:noProof/>
        </w:rPr>
        <w:drawing>
          <wp:inline distT="0" distB="0" distL="0" distR="0" wp14:anchorId="79279D61" wp14:editId="7F3CD0B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1226D" w14:textId="72087085" w:rsidR="0004137D" w:rsidRDefault="0004137D" w:rsidP="0004137D"/>
    <w:p w14:paraId="7A50B77B" w14:textId="77777777" w:rsidR="0004137D" w:rsidRPr="0004137D" w:rsidRDefault="0004137D" w:rsidP="0004137D">
      <w:pPr>
        <w:shd w:val="clear" w:color="auto" w:fill="FFFFFF"/>
        <w:spacing w:after="0" w:line="525" w:lineRule="atLeast"/>
        <w:rPr>
          <w:rFonts w:ascii="Segoe UI" w:eastAsia="Times New Roman" w:hAnsi="Segoe UI" w:cs="Segoe UI"/>
          <w:b/>
          <w:bCs/>
          <w:color w:val="212121"/>
          <w:sz w:val="24"/>
          <w:szCs w:val="24"/>
        </w:rPr>
      </w:pPr>
      <w:r w:rsidRPr="0004137D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977. Squares of a Sorted Array</w:t>
      </w:r>
    </w:p>
    <w:p w14:paraId="059BD835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43A047"/>
          <w:sz w:val="20"/>
          <w:szCs w:val="20"/>
        </w:rPr>
      </w:pPr>
      <w:r w:rsidRPr="0004137D">
        <w:rPr>
          <w:rFonts w:ascii="Segoe UI" w:eastAsia="Times New Roman" w:hAnsi="Segoe UI" w:cs="Segoe UI"/>
          <w:color w:val="43A047"/>
          <w:sz w:val="20"/>
          <w:szCs w:val="20"/>
        </w:rPr>
        <w:t>Easy</w:t>
      </w:r>
    </w:p>
    <w:p w14:paraId="46C219BC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546E7A"/>
          <w:sz w:val="18"/>
          <w:szCs w:val="18"/>
        </w:rPr>
      </w:pPr>
      <w:r w:rsidRPr="0004137D">
        <w:rPr>
          <w:rFonts w:ascii="Segoe UI" w:eastAsia="Times New Roman" w:hAnsi="Segoe UI" w:cs="Segoe UI"/>
          <w:color w:val="546E7A"/>
          <w:sz w:val="18"/>
          <w:szCs w:val="18"/>
        </w:rPr>
        <w:t>8120FavoriteShare</w:t>
      </w:r>
    </w:p>
    <w:p w14:paraId="1F6208C8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Given an array of integers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04137D">
        <w:rPr>
          <w:rFonts w:ascii="Segoe UI" w:eastAsia="Times New Roman" w:hAnsi="Segoe UI" w:cs="Segoe UI"/>
          <w:sz w:val="20"/>
          <w:szCs w:val="20"/>
        </w:rPr>
        <w:t> sorted in non-decreasing order, return an array of the squares of each number, also in sorted non-decreasing order.</w:t>
      </w:r>
    </w:p>
    <w:p w14:paraId="0EF79F13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 </w:t>
      </w:r>
    </w:p>
    <w:p w14:paraId="4C9E5B24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1:</w:t>
      </w:r>
    </w:p>
    <w:p w14:paraId="721B599A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In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[-</w:t>
      </w:r>
      <w:proofErr w:type="gramStart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4,-</w:t>
      </w:r>
      <w:proofErr w:type="gramEnd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1,0,3,10]</w:t>
      </w:r>
    </w:p>
    <w:p w14:paraId="1E496DDF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Out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[0,1,9,16,100]</w:t>
      </w:r>
    </w:p>
    <w:p w14:paraId="0208C07C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2:</w:t>
      </w:r>
    </w:p>
    <w:p w14:paraId="24CCF891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In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[-</w:t>
      </w:r>
      <w:proofErr w:type="gramStart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7,-</w:t>
      </w:r>
      <w:proofErr w:type="gramEnd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3,2,3,11]</w:t>
      </w:r>
    </w:p>
    <w:p w14:paraId="666889E6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Out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[4,9,9,49,121]</w:t>
      </w:r>
    </w:p>
    <w:p w14:paraId="537F2860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lastRenderedPageBreak/>
        <w:t> </w:t>
      </w:r>
    </w:p>
    <w:p w14:paraId="503CD353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Note:</w:t>
      </w:r>
    </w:p>
    <w:p w14:paraId="4883F8EF" w14:textId="77777777" w:rsidR="0004137D" w:rsidRPr="0004137D" w:rsidRDefault="0004137D" w:rsidP="0004137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proofErr w:type="gram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.length</w:t>
      </w:r>
      <w:proofErr w:type="spellEnd"/>
      <w:proofErr w:type="gram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10000</w:t>
      </w:r>
    </w:p>
    <w:p w14:paraId="09F1C43E" w14:textId="77777777" w:rsidR="0004137D" w:rsidRPr="0004137D" w:rsidRDefault="0004137D" w:rsidP="0004137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-10000 &lt;= A[</w:t>
      </w:r>
      <w:proofErr w:type="spell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 &lt;= 10000</w:t>
      </w:r>
    </w:p>
    <w:p w14:paraId="1B0222B7" w14:textId="77777777" w:rsidR="0004137D" w:rsidRPr="0004137D" w:rsidRDefault="0004137D" w:rsidP="0004137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04137D">
        <w:rPr>
          <w:rFonts w:ascii="Segoe UI" w:eastAsia="Times New Roman" w:hAnsi="Segoe UI" w:cs="Segoe UI"/>
          <w:sz w:val="20"/>
          <w:szCs w:val="20"/>
        </w:rPr>
        <w:t> is sorted in non-decreasing order.</w:t>
      </w:r>
    </w:p>
    <w:p w14:paraId="3BFA960E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Accepted</w:t>
      </w:r>
    </w:p>
    <w:p w14:paraId="175B6D2E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17,186</w:t>
      </w:r>
    </w:p>
    <w:p w14:paraId="29784C3D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Submissions</w:t>
      </w:r>
    </w:p>
    <w:p w14:paraId="0711816D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23,085</w:t>
      </w:r>
    </w:p>
    <w:p w14:paraId="48D183EB" w14:textId="459EEE17" w:rsidR="0004137D" w:rsidRDefault="0004137D" w:rsidP="0004137D"/>
    <w:p w14:paraId="7D20CABC" w14:textId="6E0E7B17" w:rsidR="0004137D" w:rsidRDefault="0004137D" w:rsidP="0004137D"/>
    <w:p w14:paraId="3C9517AB" w14:textId="58E9827E" w:rsidR="0004137D" w:rsidRDefault="0004137D" w:rsidP="0004137D">
      <w:r>
        <w:rPr>
          <w:noProof/>
        </w:rPr>
        <w:drawing>
          <wp:inline distT="0" distB="0" distL="0" distR="0" wp14:anchorId="25AF5974" wp14:editId="076C183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0026E" w14:textId="18EDDAF9" w:rsidR="0004137D" w:rsidRDefault="0004137D" w:rsidP="0004137D"/>
    <w:p w14:paraId="7178D4C5" w14:textId="77777777" w:rsidR="0004137D" w:rsidRPr="0004137D" w:rsidRDefault="0004137D" w:rsidP="0004137D">
      <w:pPr>
        <w:shd w:val="clear" w:color="auto" w:fill="FFFFFF"/>
        <w:spacing w:after="0" w:line="525" w:lineRule="atLeast"/>
        <w:rPr>
          <w:rFonts w:ascii="Segoe UI" w:eastAsia="Times New Roman" w:hAnsi="Segoe UI" w:cs="Segoe UI"/>
          <w:b/>
          <w:bCs/>
          <w:color w:val="212121"/>
          <w:sz w:val="24"/>
          <w:szCs w:val="24"/>
        </w:rPr>
      </w:pPr>
      <w:r w:rsidRPr="0004137D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804. Unique Morse Code Words</w:t>
      </w:r>
    </w:p>
    <w:p w14:paraId="4387790F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43A047"/>
          <w:sz w:val="20"/>
          <w:szCs w:val="20"/>
        </w:rPr>
      </w:pPr>
      <w:r w:rsidRPr="0004137D">
        <w:rPr>
          <w:rFonts w:ascii="Segoe UI" w:eastAsia="Times New Roman" w:hAnsi="Segoe UI" w:cs="Segoe UI"/>
          <w:color w:val="43A047"/>
          <w:sz w:val="20"/>
          <w:szCs w:val="20"/>
        </w:rPr>
        <w:t>Easy</w:t>
      </w:r>
    </w:p>
    <w:p w14:paraId="3F3C1914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546E7A"/>
          <w:sz w:val="18"/>
          <w:szCs w:val="18"/>
        </w:rPr>
      </w:pPr>
      <w:r w:rsidRPr="0004137D">
        <w:rPr>
          <w:rFonts w:ascii="Segoe UI" w:eastAsia="Times New Roman" w:hAnsi="Segoe UI" w:cs="Segoe UI"/>
          <w:color w:val="546E7A"/>
          <w:sz w:val="18"/>
          <w:szCs w:val="18"/>
        </w:rPr>
        <w:t>370251FavoriteShare</w:t>
      </w:r>
    </w:p>
    <w:p w14:paraId="7F9AEBEE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International Morse Code defines a standard encoding where each letter is mapped to a series of dots and dashes, as follows: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a"</w:t>
      </w:r>
      <w:r w:rsidRPr="0004137D">
        <w:rPr>
          <w:rFonts w:ascii="Segoe UI" w:eastAsia="Times New Roman" w:hAnsi="Segoe UI" w:cs="Segoe UI"/>
          <w:sz w:val="20"/>
          <w:szCs w:val="20"/>
        </w:rPr>
        <w:t> maps to </w:t>
      </w:r>
      <w:proofErr w:type="gram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.-</w:t>
      </w:r>
      <w:proofErr w:type="gram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</w:t>
      </w:r>
      <w:r w:rsidRPr="0004137D">
        <w:rPr>
          <w:rFonts w:ascii="Segoe UI" w:eastAsia="Times New Roman" w:hAnsi="Segoe UI" w:cs="Segoe UI"/>
          <w:sz w:val="20"/>
          <w:szCs w:val="20"/>
        </w:rPr>
        <w:t>,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b"</w:t>
      </w:r>
      <w:r w:rsidRPr="0004137D">
        <w:rPr>
          <w:rFonts w:ascii="Segoe UI" w:eastAsia="Times New Roman" w:hAnsi="Segoe UI" w:cs="Segoe UI"/>
          <w:sz w:val="20"/>
          <w:szCs w:val="20"/>
        </w:rPr>
        <w:t> maps to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-..."</w:t>
      </w:r>
      <w:r w:rsidRPr="0004137D">
        <w:rPr>
          <w:rFonts w:ascii="Segoe UI" w:eastAsia="Times New Roman" w:hAnsi="Segoe UI" w:cs="Segoe UI"/>
          <w:sz w:val="20"/>
          <w:szCs w:val="20"/>
        </w:rPr>
        <w:t>,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c"</w:t>
      </w:r>
      <w:r w:rsidRPr="0004137D">
        <w:rPr>
          <w:rFonts w:ascii="Segoe UI" w:eastAsia="Times New Roman" w:hAnsi="Segoe UI" w:cs="Segoe UI"/>
          <w:sz w:val="20"/>
          <w:szCs w:val="20"/>
        </w:rPr>
        <w:t> maps to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-.-."</w:t>
      </w:r>
      <w:r w:rsidRPr="0004137D">
        <w:rPr>
          <w:rFonts w:ascii="Segoe UI" w:eastAsia="Times New Roman" w:hAnsi="Segoe UI" w:cs="Segoe UI"/>
          <w:sz w:val="20"/>
          <w:szCs w:val="20"/>
        </w:rPr>
        <w:t>, and so on.</w:t>
      </w:r>
    </w:p>
    <w:p w14:paraId="7559F73A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For convenience, the full table for the 26 letters of the English alphabet is given below:</w:t>
      </w:r>
    </w:p>
    <w:p w14:paraId="176E7052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lastRenderedPageBreak/>
        <w:t>[".-","-...","-.-.","-..",".","..-.","--.","....","..",".---","-.-",".-..","--","-.","---",".--.","--.-",".-.","...","-","..-","...-",".--","-..-","-.--","--.."]</w:t>
      </w:r>
    </w:p>
    <w:p w14:paraId="02D7C432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Now, given a list of words, each word can be written as a concatenation of the Morse code of each letter. For example, "</w:t>
      </w:r>
      <w:proofErr w:type="spellStart"/>
      <w:r w:rsidRPr="0004137D">
        <w:rPr>
          <w:rFonts w:ascii="Segoe UI" w:eastAsia="Times New Roman" w:hAnsi="Segoe UI" w:cs="Segoe UI"/>
          <w:sz w:val="20"/>
          <w:szCs w:val="20"/>
        </w:rPr>
        <w:t>cba</w:t>
      </w:r>
      <w:proofErr w:type="spellEnd"/>
      <w:r w:rsidRPr="0004137D">
        <w:rPr>
          <w:rFonts w:ascii="Segoe UI" w:eastAsia="Times New Roman" w:hAnsi="Segoe UI" w:cs="Segoe UI"/>
          <w:sz w:val="20"/>
          <w:szCs w:val="20"/>
        </w:rPr>
        <w:t>" can be written as "</w:t>
      </w:r>
      <w:proofErr w:type="gramStart"/>
      <w:r w:rsidRPr="0004137D">
        <w:rPr>
          <w:rFonts w:ascii="Segoe UI" w:eastAsia="Times New Roman" w:hAnsi="Segoe UI" w:cs="Segoe UI"/>
          <w:sz w:val="20"/>
          <w:szCs w:val="20"/>
        </w:rPr>
        <w:t>-.-..</w:t>
      </w:r>
      <w:proofErr w:type="gramEnd"/>
      <w:r w:rsidRPr="0004137D">
        <w:rPr>
          <w:rFonts w:ascii="Segoe UI" w:eastAsia="Times New Roman" w:hAnsi="Segoe UI" w:cs="Segoe UI"/>
          <w:sz w:val="20"/>
          <w:szCs w:val="20"/>
        </w:rPr>
        <w:t>--...", (which is the concatenation "-.-." + "-..." + ".-"). We'll call such a concatenation, the transformation of a word.</w:t>
      </w:r>
    </w:p>
    <w:p w14:paraId="2A8E73CE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Return the number of different transformations among all words we have.</w:t>
      </w:r>
    </w:p>
    <w:p w14:paraId="35FD5DD0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ample:</w:t>
      </w:r>
    </w:p>
    <w:p w14:paraId="5404B2FA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 xml:space="preserve"> words = ["gin", "</w:t>
      </w:r>
      <w:proofErr w:type="spellStart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zen</w:t>
      </w:r>
      <w:proofErr w:type="spellEnd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, "gig", "msg"]</w:t>
      </w:r>
    </w:p>
    <w:p w14:paraId="5353066C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 xml:space="preserve"> 2</w:t>
      </w:r>
    </w:p>
    <w:p w14:paraId="332A42C3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Explanation: </w:t>
      </w:r>
    </w:p>
    <w:p w14:paraId="77501165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The transformation of each word is:</w:t>
      </w:r>
    </w:p>
    <w:p w14:paraId="55B858BC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gin" -&gt; "--...-."</w:t>
      </w:r>
    </w:p>
    <w:p w14:paraId="1C3106AE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</w:t>
      </w:r>
      <w:proofErr w:type="spellStart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zen</w:t>
      </w:r>
      <w:proofErr w:type="spellEnd"/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 -&gt; "--...-."</w:t>
      </w:r>
    </w:p>
    <w:p w14:paraId="1FDA07A5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gig" -&gt; "--...--."</w:t>
      </w:r>
    </w:p>
    <w:p w14:paraId="0A6414E5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"msg" -&gt; "--...--."</w:t>
      </w:r>
    </w:p>
    <w:p w14:paraId="3C824166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</w:p>
    <w:p w14:paraId="6C13C656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There are 2 different transformations, "--...-." and "--...--.".</w:t>
      </w:r>
    </w:p>
    <w:p w14:paraId="4DACBABE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Note:</w:t>
      </w:r>
    </w:p>
    <w:p w14:paraId="7684DB45" w14:textId="77777777" w:rsidR="0004137D" w:rsidRPr="0004137D" w:rsidRDefault="0004137D" w:rsidP="0004137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The length of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words</w:t>
      </w:r>
      <w:r w:rsidRPr="0004137D">
        <w:rPr>
          <w:rFonts w:ascii="Segoe UI" w:eastAsia="Times New Roman" w:hAnsi="Segoe UI" w:cs="Segoe UI"/>
          <w:sz w:val="20"/>
          <w:szCs w:val="20"/>
        </w:rPr>
        <w:t> will be at most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00</w:t>
      </w:r>
      <w:r w:rsidRPr="0004137D">
        <w:rPr>
          <w:rFonts w:ascii="Segoe UI" w:eastAsia="Times New Roman" w:hAnsi="Segoe UI" w:cs="Segoe UI"/>
          <w:sz w:val="20"/>
          <w:szCs w:val="20"/>
        </w:rPr>
        <w:t>.</w:t>
      </w:r>
    </w:p>
    <w:p w14:paraId="61DCD482" w14:textId="77777777" w:rsidR="0004137D" w:rsidRPr="0004137D" w:rsidRDefault="0004137D" w:rsidP="0004137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Each </w:t>
      </w:r>
      <w:proofErr w:type="gram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words</w:t>
      </w:r>
      <w:proofErr w:type="gram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</w:t>
      </w:r>
      <w:proofErr w:type="spell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</w:t>
      </w:r>
      <w:r w:rsidRPr="0004137D">
        <w:rPr>
          <w:rFonts w:ascii="Segoe UI" w:eastAsia="Times New Roman" w:hAnsi="Segoe UI" w:cs="Segoe UI"/>
          <w:sz w:val="20"/>
          <w:szCs w:val="20"/>
        </w:rPr>
        <w:t> will have length in range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1, 12]</w:t>
      </w:r>
      <w:r w:rsidRPr="0004137D">
        <w:rPr>
          <w:rFonts w:ascii="Segoe UI" w:eastAsia="Times New Roman" w:hAnsi="Segoe UI" w:cs="Segoe UI"/>
          <w:sz w:val="20"/>
          <w:szCs w:val="20"/>
        </w:rPr>
        <w:t>.</w:t>
      </w:r>
    </w:p>
    <w:p w14:paraId="6FD17589" w14:textId="77777777" w:rsidR="0004137D" w:rsidRPr="0004137D" w:rsidRDefault="0004137D" w:rsidP="0004137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words[</w:t>
      </w:r>
      <w:proofErr w:type="spell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</w:t>
      </w:r>
      <w:r w:rsidRPr="0004137D">
        <w:rPr>
          <w:rFonts w:ascii="Segoe UI" w:eastAsia="Times New Roman" w:hAnsi="Segoe UI" w:cs="Segoe UI"/>
          <w:sz w:val="20"/>
          <w:szCs w:val="20"/>
        </w:rPr>
        <w:t> will only consist of lowercase letters.</w:t>
      </w:r>
    </w:p>
    <w:p w14:paraId="519701B4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Accepted</w:t>
      </w:r>
    </w:p>
    <w:p w14:paraId="292936D3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64,491</w:t>
      </w:r>
    </w:p>
    <w:p w14:paraId="2D290DBA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Submissions</w:t>
      </w:r>
    </w:p>
    <w:p w14:paraId="1B006094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87,756</w:t>
      </w:r>
    </w:p>
    <w:p w14:paraId="77F6545A" w14:textId="7885D698" w:rsidR="0004137D" w:rsidRDefault="0004137D" w:rsidP="0004137D"/>
    <w:p w14:paraId="41867456" w14:textId="5E29EF77" w:rsidR="0004137D" w:rsidRDefault="0004137D" w:rsidP="0004137D"/>
    <w:p w14:paraId="09D49B79" w14:textId="203F5E1A" w:rsidR="0004137D" w:rsidRDefault="0004137D" w:rsidP="0004137D">
      <w:r>
        <w:rPr>
          <w:noProof/>
        </w:rPr>
        <w:lastRenderedPageBreak/>
        <w:drawing>
          <wp:inline distT="0" distB="0" distL="0" distR="0" wp14:anchorId="57B3FB5E" wp14:editId="2431A979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9C870" w14:textId="2B64F93C" w:rsidR="0004137D" w:rsidRDefault="0004137D" w:rsidP="0004137D"/>
    <w:p w14:paraId="0F6D3A22" w14:textId="77777777" w:rsidR="0004137D" w:rsidRPr="0004137D" w:rsidRDefault="0004137D" w:rsidP="0004137D">
      <w:pPr>
        <w:shd w:val="clear" w:color="auto" w:fill="FFFFFF"/>
        <w:spacing w:after="0" w:line="525" w:lineRule="atLeast"/>
        <w:rPr>
          <w:rFonts w:ascii="Segoe UI" w:eastAsia="Times New Roman" w:hAnsi="Segoe UI" w:cs="Segoe UI"/>
          <w:b/>
          <w:bCs/>
          <w:color w:val="212121"/>
          <w:sz w:val="24"/>
          <w:szCs w:val="24"/>
        </w:rPr>
      </w:pPr>
      <w:r w:rsidRPr="0004137D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961. N-Repeated Element in Size 2N Array</w:t>
      </w:r>
    </w:p>
    <w:p w14:paraId="6C5BD223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43A047"/>
          <w:sz w:val="20"/>
          <w:szCs w:val="20"/>
        </w:rPr>
      </w:pPr>
      <w:r w:rsidRPr="0004137D">
        <w:rPr>
          <w:rFonts w:ascii="Segoe UI" w:eastAsia="Times New Roman" w:hAnsi="Segoe UI" w:cs="Segoe UI"/>
          <w:color w:val="43A047"/>
          <w:sz w:val="20"/>
          <w:szCs w:val="20"/>
        </w:rPr>
        <w:t>Easy</w:t>
      </w:r>
    </w:p>
    <w:p w14:paraId="199973DD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546E7A"/>
          <w:sz w:val="18"/>
          <w:szCs w:val="18"/>
        </w:rPr>
      </w:pPr>
      <w:r w:rsidRPr="0004137D">
        <w:rPr>
          <w:rFonts w:ascii="Segoe UI" w:eastAsia="Times New Roman" w:hAnsi="Segoe UI" w:cs="Segoe UI"/>
          <w:color w:val="546E7A"/>
          <w:sz w:val="18"/>
          <w:szCs w:val="18"/>
        </w:rPr>
        <w:t>8371FavoriteShare</w:t>
      </w:r>
    </w:p>
    <w:p w14:paraId="2EFEB589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 xml:space="preserve">In </w:t>
      </w:r>
      <w:proofErr w:type="spellStart"/>
      <w:proofErr w:type="gramStart"/>
      <w:r w:rsidRPr="0004137D">
        <w:rPr>
          <w:rFonts w:ascii="Segoe UI" w:eastAsia="Times New Roman" w:hAnsi="Segoe UI" w:cs="Segoe UI"/>
          <w:sz w:val="20"/>
          <w:szCs w:val="20"/>
        </w:rPr>
        <w:t>a</w:t>
      </w:r>
      <w:proofErr w:type="spellEnd"/>
      <w:proofErr w:type="gramEnd"/>
      <w:r w:rsidRPr="0004137D">
        <w:rPr>
          <w:rFonts w:ascii="Segoe UI" w:eastAsia="Times New Roman" w:hAnsi="Segoe UI" w:cs="Segoe UI"/>
          <w:sz w:val="20"/>
          <w:szCs w:val="20"/>
        </w:rPr>
        <w:t xml:space="preserve"> array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04137D">
        <w:rPr>
          <w:rFonts w:ascii="Segoe UI" w:eastAsia="Times New Roman" w:hAnsi="Segoe UI" w:cs="Segoe UI"/>
          <w:sz w:val="20"/>
          <w:szCs w:val="20"/>
        </w:rPr>
        <w:t> of size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N</w:t>
      </w:r>
      <w:r w:rsidRPr="0004137D">
        <w:rPr>
          <w:rFonts w:ascii="Segoe UI" w:eastAsia="Times New Roman" w:hAnsi="Segoe UI" w:cs="Segoe UI"/>
          <w:sz w:val="20"/>
          <w:szCs w:val="20"/>
        </w:rPr>
        <w:t>, there are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+1</w:t>
      </w:r>
      <w:r w:rsidRPr="0004137D">
        <w:rPr>
          <w:rFonts w:ascii="Segoe UI" w:eastAsia="Times New Roman" w:hAnsi="Segoe UI" w:cs="Segoe UI"/>
          <w:sz w:val="20"/>
          <w:szCs w:val="20"/>
        </w:rPr>
        <w:t> unique elements, and exactly one of these elements is repeated N times.</w:t>
      </w:r>
    </w:p>
    <w:p w14:paraId="7C8710D9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Return the element repeated </w:t>
      </w: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04137D">
        <w:rPr>
          <w:rFonts w:ascii="Segoe UI" w:eastAsia="Times New Roman" w:hAnsi="Segoe UI" w:cs="Segoe UI"/>
          <w:sz w:val="20"/>
          <w:szCs w:val="20"/>
        </w:rPr>
        <w:t> times.</w:t>
      </w:r>
    </w:p>
    <w:p w14:paraId="649E4AFE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 </w:t>
      </w:r>
    </w:p>
    <w:p w14:paraId="27AFDD59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1:</w:t>
      </w:r>
    </w:p>
    <w:p w14:paraId="20CB6877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In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[1,2,3,3]</w:t>
      </w:r>
    </w:p>
    <w:p w14:paraId="36735B7F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Out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3</w:t>
      </w:r>
    </w:p>
    <w:p w14:paraId="0289EECF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2:</w:t>
      </w:r>
    </w:p>
    <w:p w14:paraId="009B1C3F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In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[2,1,2,5,3,2]</w:t>
      </w:r>
    </w:p>
    <w:p w14:paraId="59975456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Out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2</w:t>
      </w:r>
    </w:p>
    <w:p w14:paraId="1D8B419A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Example 3:</w:t>
      </w:r>
    </w:p>
    <w:p w14:paraId="026079EE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In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[5,1,5,2,5,3,5,4]</w:t>
      </w:r>
    </w:p>
    <w:p w14:paraId="4A324FCA" w14:textId="77777777" w:rsidR="0004137D" w:rsidRPr="0004137D" w:rsidRDefault="0004137D" w:rsidP="0004137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04137D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lastRenderedPageBreak/>
        <w:t xml:space="preserve">Output: </w:t>
      </w:r>
      <w:r w:rsidRPr="0004137D">
        <w:rPr>
          <w:rFonts w:ascii="Consolas" w:eastAsia="Times New Roman" w:hAnsi="Consolas" w:cs="Courier New"/>
          <w:color w:val="263238"/>
          <w:sz w:val="20"/>
          <w:szCs w:val="20"/>
        </w:rPr>
        <w:t>5</w:t>
      </w:r>
    </w:p>
    <w:p w14:paraId="072BD84C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sz w:val="20"/>
          <w:szCs w:val="20"/>
        </w:rPr>
        <w:t> </w:t>
      </w:r>
    </w:p>
    <w:p w14:paraId="381592E8" w14:textId="77777777" w:rsidR="0004137D" w:rsidRPr="0004137D" w:rsidRDefault="0004137D" w:rsidP="0004137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Segoe UI" w:eastAsia="Times New Roman" w:hAnsi="Segoe UI" w:cs="Segoe UI"/>
          <w:b/>
          <w:bCs/>
          <w:sz w:val="20"/>
          <w:szCs w:val="20"/>
        </w:rPr>
        <w:t>Note:</w:t>
      </w:r>
    </w:p>
    <w:p w14:paraId="2EB1AA12" w14:textId="77777777" w:rsidR="0004137D" w:rsidRPr="0004137D" w:rsidRDefault="0004137D" w:rsidP="0004137D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4 &lt;= </w:t>
      </w:r>
      <w:proofErr w:type="spellStart"/>
      <w:proofErr w:type="gram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.length</w:t>
      </w:r>
      <w:proofErr w:type="spellEnd"/>
      <w:proofErr w:type="gram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10000</w:t>
      </w:r>
    </w:p>
    <w:p w14:paraId="70D63B92" w14:textId="77777777" w:rsidR="0004137D" w:rsidRPr="0004137D" w:rsidRDefault="0004137D" w:rsidP="0004137D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A[</w:t>
      </w:r>
      <w:proofErr w:type="spell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 &lt; 10000</w:t>
      </w:r>
    </w:p>
    <w:p w14:paraId="65B8315E" w14:textId="77777777" w:rsidR="0004137D" w:rsidRPr="0004137D" w:rsidRDefault="0004137D" w:rsidP="0004137D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proofErr w:type="spellStart"/>
      <w:proofErr w:type="gramStart"/>
      <w:r w:rsidRPr="0004137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.length</w:t>
      </w:r>
      <w:proofErr w:type="spellEnd"/>
      <w:proofErr w:type="gramEnd"/>
      <w:r w:rsidRPr="0004137D">
        <w:rPr>
          <w:rFonts w:ascii="Segoe UI" w:eastAsia="Times New Roman" w:hAnsi="Segoe UI" w:cs="Segoe UI"/>
          <w:sz w:val="20"/>
          <w:szCs w:val="20"/>
        </w:rPr>
        <w:t> is even</w:t>
      </w:r>
    </w:p>
    <w:p w14:paraId="664AE18D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Accepted</w:t>
      </w:r>
    </w:p>
    <w:p w14:paraId="61BBC878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23,168</w:t>
      </w:r>
    </w:p>
    <w:p w14:paraId="7C069329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04137D">
        <w:rPr>
          <w:rFonts w:ascii="Segoe UI" w:eastAsia="Times New Roman" w:hAnsi="Segoe UI" w:cs="Segoe UI"/>
          <w:color w:val="757575"/>
          <w:sz w:val="20"/>
          <w:szCs w:val="20"/>
        </w:rPr>
        <w:t>Submissions</w:t>
      </w:r>
    </w:p>
    <w:p w14:paraId="2348777E" w14:textId="77777777" w:rsidR="0004137D" w:rsidRPr="0004137D" w:rsidRDefault="0004137D" w:rsidP="0004137D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04137D">
        <w:rPr>
          <w:rFonts w:ascii="Segoe UI" w:eastAsia="Times New Roman" w:hAnsi="Segoe UI" w:cs="Segoe UI"/>
          <w:color w:val="263238"/>
          <w:sz w:val="20"/>
          <w:szCs w:val="20"/>
        </w:rPr>
        <w:t>31,596</w:t>
      </w:r>
    </w:p>
    <w:p w14:paraId="5BBA369B" w14:textId="7C260B95" w:rsidR="0004137D" w:rsidRDefault="0004137D" w:rsidP="0004137D"/>
    <w:p w14:paraId="5A97598D" w14:textId="78A8EAED" w:rsidR="00B36889" w:rsidRDefault="00B36889" w:rsidP="0004137D">
      <w:r>
        <w:rPr>
          <w:noProof/>
        </w:rPr>
        <w:drawing>
          <wp:inline distT="0" distB="0" distL="0" distR="0" wp14:anchorId="03497FEF" wp14:editId="632784E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BF93E" w14:textId="77777777" w:rsidR="00B36889" w:rsidRPr="00B36889" w:rsidRDefault="00B36889" w:rsidP="00B36889">
      <w:pPr>
        <w:shd w:val="clear" w:color="auto" w:fill="FFFFFF"/>
        <w:spacing w:after="0" w:line="525" w:lineRule="atLeast"/>
        <w:rPr>
          <w:rFonts w:ascii="Segoe UI" w:eastAsia="Times New Roman" w:hAnsi="Segoe UI" w:cs="Segoe UI"/>
          <w:b/>
          <w:bCs/>
          <w:color w:val="212121"/>
          <w:sz w:val="24"/>
          <w:szCs w:val="24"/>
        </w:rPr>
      </w:pPr>
      <w:r w:rsidRPr="00B36889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 xml:space="preserve">905. Sort Array </w:t>
      </w:r>
      <w:proofErr w:type="gramStart"/>
      <w:r w:rsidRPr="00B36889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>By</w:t>
      </w:r>
      <w:proofErr w:type="gramEnd"/>
      <w:r w:rsidRPr="00B36889">
        <w:rPr>
          <w:rFonts w:ascii="Segoe UI" w:eastAsia="Times New Roman" w:hAnsi="Segoe UI" w:cs="Segoe UI"/>
          <w:b/>
          <w:bCs/>
          <w:color w:val="212121"/>
          <w:sz w:val="24"/>
          <w:szCs w:val="24"/>
        </w:rPr>
        <w:t xml:space="preserve"> Parity</w:t>
      </w:r>
    </w:p>
    <w:p w14:paraId="5FE59637" w14:textId="77777777" w:rsidR="00B36889" w:rsidRPr="00B36889" w:rsidRDefault="00B36889" w:rsidP="00B36889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43A047"/>
          <w:sz w:val="20"/>
          <w:szCs w:val="20"/>
        </w:rPr>
      </w:pPr>
      <w:r w:rsidRPr="00B36889">
        <w:rPr>
          <w:rFonts w:ascii="Segoe UI" w:eastAsia="Times New Roman" w:hAnsi="Segoe UI" w:cs="Segoe UI"/>
          <w:color w:val="43A047"/>
          <w:sz w:val="20"/>
          <w:szCs w:val="20"/>
        </w:rPr>
        <w:t>Easy</w:t>
      </w:r>
    </w:p>
    <w:p w14:paraId="05C09BE4" w14:textId="77777777" w:rsidR="00B36889" w:rsidRPr="00B36889" w:rsidRDefault="00B36889" w:rsidP="00B36889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546E7A"/>
          <w:sz w:val="18"/>
          <w:szCs w:val="18"/>
        </w:rPr>
      </w:pPr>
      <w:r w:rsidRPr="00B36889">
        <w:rPr>
          <w:rFonts w:ascii="Segoe UI" w:eastAsia="Times New Roman" w:hAnsi="Segoe UI" w:cs="Segoe UI"/>
          <w:color w:val="546E7A"/>
          <w:sz w:val="18"/>
          <w:szCs w:val="18"/>
        </w:rPr>
        <w:t>32343FavoriteShare</w:t>
      </w:r>
    </w:p>
    <w:p w14:paraId="4929407C" w14:textId="77777777" w:rsidR="00B36889" w:rsidRPr="00B36889" w:rsidRDefault="00B36889" w:rsidP="00B3688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B36889">
        <w:rPr>
          <w:rFonts w:ascii="Segoe UI" w:eastAsia="Times New Roman" w:hAnsi="Segoe UI" w:cs="Segoe UI"/>
          <w:sz w:val="20"/>
          <w:szCs w:val="20"/>
        </w:rPr>
        <w:t>Given an array </w:t>
      </w:r>
      <w:r w:rsidRPr="00B3688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B36889">
        <w:rPr>
          <w:rFonts w:ascii="Segoe UI" w:eastAsia="Times New Roman" w:hAnsi="Segoe UI" w:cs="Segoe UI"/>
          <w:sz w:val="20"/>
          <w:szCs w:val="20"/>
        </w:rPr>
        <w:t> of non-negative integers, return an array consisting of all the even elements of </w:t>
      </w:r>
      <w:r w:rsidRPr="00B3688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B36889">
        <w:rPr>
          <w:rFonts w:ascii="Segoe UI" w:eastAsia="Times New Roman" w:hAnsi="Segoe UI" w:cs="Segoe UI"/>
          <w:sz w:val="20"/>
          <w:szCs w:val="20"/>
        </w:rPr>
        <w:t>, followed by all the odd elements of </w:t>
      </w:r>
      <w:r w:rsidRPr="00B3688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B36889">
        <w:rPr>
          <w:rFonts w:ascii="Segoe UI" w:eastAsia="Times New Roman" w:hAnsi="Segoe UI" w:cs="Segoe UI"/>
          <w:sz w:val="20"/>
          <w:szCs w:val="20"/>
        </w:rPr>
        <w:t>.</w:t>
      </w:r>
    </w:p>
    <w:p w14:paraId="4E9BB9E6" w14:textId="77777777" w:rsidR="00B36889" w:rsidRPr="00B36889" w:rsidRDefault="00B36889" w:rsidP="00B3688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B36889">
        <w:rPr>
          <w:rFonts w:ascii="Segoe UI" w:eastAsia="Times New Roman" w:hAnsi="Segoe UI" w:cs="Segoe UI"/>
          <w:sz w:val="20"/>
          <w:szCs w:val="20"/>
        </w:rPr>
        <w:t>You may return any answer array that satisfies this condition.</w:t>
      </w:r>
    </w:p>
    <w:p w14:paraId="47379920" w14:textId="77777777" w:rsidR="00B36889" w:rsidRPr="00B36889" w:rsidRDefault="00B36889" w:rsidP="00B3688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B36889">
        <w:rPr>
          <w:rFonts w:ascii="Segoe UI" w:eastAsia="Times New Roman" w:hAnsi="Segoe UI" w:cs="Segoe UI"/>
          <w:sz w:val="20"/>
          <w:szCs w:val="20"/>
        </w:rPr>
        <w:t> </w:t>
      </w:r>
    </w:p>
    <w:p w14:paraId="3AFA4208" w14:textId="77777777" w:rsidR="00B36889" w:rsidRPr="00B36889" w:rsidRDefault="00B36889" w:rsidP="00B3688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B36889">
        <w:rPr>
          <w:rFonts w:ascii="Segoe UI" w:eastAsia="Times New Roman" w:hAnsi="Segoe UI" w:cs="Segoe UI"/>
          <w:b/>
          <w:bCs/>
          <w:sz w:val="20"/>
          <w:szCs w:val="20"/>
        </w:rPr>
        <w:t>Example 1:</w:t>
      </w:r>
    </w:p>
    <w:p w14:paraId="2DC40BD8" w14:textId="77777777" w:rsidR="00B36889" w:rsidRPr="00B36889" w:rsidRDefault="00B36889" w:rsidP="00B3688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B36889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lastRenderedPageBreak/>
        <w:t xml:space="preserve">Input: </w:t>
      </w:r>
      <w:r w:rsidRPr="00B36889">
        <w:rPr>
          <w:rFonts w:ascii="Consolas" w:eastAsia="Times New Roman" w:hAnsi="Consolas" w:cs="Courier New"/>
          <w:color w:val="263238"/>
          <w:sz w:val="20"/>
          <w:szCs w:val="20"/>
        </w:rPr>
        <w:t>[3,1,2,4]</w:t>
      </w:r>
    </w:p>
    <w:p w14:paraId="55071643" w14:textId="77777777" w:rsidR="00B36889" w:rsidRPr="00B36889" w:rsidRDefault="00B36889" w:rsidP="00B3688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B36889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Output: </w:t>
      </w:r>
      <w:r w:rsidRPr="00B36889">
        <w:rPr>
          <w:rFonts w:ascii="Consolas" w:eastAsia="Times New Roman" w:hAnsi="Consolas" w:cs="Courier New"/>
          <w:color w:val="263238"/>
          <w:sz w:val="20"/>
          <w:szCs w:val="20"/>
        </w:rPr>
        <w:t>[2,4,3,1]</w:t>
      </w:r>
    </w:p>
    <w:p w14:paraId="0BEDFC68" w14:textId="77777777" w:rsidR="00B36889" w:rsidRPr="00B36889" w:rsidRDefault="00B36889" w:rsidP="00B3688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B36889">
        <w:rPr>
          <w:rFonts w:ascii="Consolas" w:eastAsia="Times New Roman" w:hAnsi="Consolas" w:cs="Courier New"/>
          <w:color w:val="263238"/>
          <w:sz w:val="20"/>
          <w:szCs w:val="20"/>
        </w:rPr>
        <w:t>The outputs [4,2,3,1], [2,4,1,3], and [4,2,1,3] would also be accepted.</w:t>
      </w:r>
    </w:p>
    <w:p w14:paraId="43F8E31E" w14:textId="77777777" w:rsidR="00B36889" w:rsidRPr="00B36889" w:rsidRDefault="00B36889" w:rsidP="00B3688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B36889">
        <w:rPr>
          <w:rFonts w:ascii="Segoe UI" w:eastAsia="Times New Roman" w:hAnsi="Segoe UI" w:cs="Segoe UI"/>
          <w:sz w:val="20"/>
          <w:szCs w:val="20"/>
        </w:rPr>
        <w:t> </w:t>
      </w:r>
    </w:p>
    <w:p w14:paraId="3E2DDEB9" w14:textId="77777777" w:rsidR="00B36889" w:rsidRPr="00B36889" w:rsidRDefault="00B36889" w:rsidP="00B3688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0"/>
          <w:szCs w:val="20"/>
        </w:rPr>
      </w:pPr>
      <w:r w:rsidRPr="00B36889">
        <w:rPr>
          <w:rFonts w:ascii="Segoe UI" w:eastAsia="Times New Roman" w:hAnsi="Segoe UI" w:cs="Segoe UI"/>
          <w:b/>
          <w:bCs/>
          <w:sz w:val="20"/>
          <w:szCs w:val="20"/>
        </w:rPr>
        <w:t>Note:</w:t>
      </w:r>
    </w:p>
    <w:p w14:paraId="00C63D79" w14:textId="77777777" w:rsidR="00B36889" w:rsidRPr="00B36889" w:rsidRDefault="00B36889" w:rsidP="00B3688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B3688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proofErr w:type="gramStart"/>
      <w:r w:rsidRPr="00B3688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.length</w:t>
      </w:r>
      <w:proofErr w:type="spellEnd"/>
      <w:proofErr w:type="gramEnd"/>
      <w:r w:rsidRPr="00B3688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5000</w:t>
      </w:r>
    </w:p>
    <w:p w14:paraId="5030EB66" w14:textId="77777777" w:rsidR="00B36889" w:rsidRPr="00B36889" w:rsidRDefault="00B36889" w:rsidP="00B3688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</w:rPr>
      </w:pPr>
      <w:r w:rsidRPr="00B3688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A[</w:t>
      </w:r>
      <w:proofErr w:type="spellStart"/>
      <w:r w:rsidRPr="00B3688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Pr="00B3688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 &lt;= 5000</w:t>
      </w:r>
    </w:p>
    <w:p w14:paraId="7FC39AD8" w14:textId="77777777" w:rsidR="00B36889" w:rsidRPr="00B36889" w:rsidRDefault="00B36889" w:rsidP="00B36889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B36889">
        <w:rPr>
          <w:rFonts w:ascii="Segoe UI" w:eastAsia="Times New Roman" w:hAnsi="Segoe UI" w:cs="Segoe UI"/>
          <w:color w:val="757575"/>
          <w:sz w:val="20"/>
          <w:szCs w:val="20"/>
        </w:rPr>
        <w:t>Accepted</w:t>
      </w:r>
    </w:p>
    <w:p w14:paraId="0E184044" w14:textId="77777777" w:rsidR="00B36889" w:rsidRPr="00B36889" w:rsidRDefault="00B36889" w:rsidP="00B36889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B36889">
        <w:rPr>
          <w:rFonts w:ascii="Segoe UI" w:eastAsia="Times New Roman" w:hAnsi="Segoe UI" w:cs="Segoe UI"/>
          <w:color w:val="263238"/>
          <w:sz w:val="20"/>
          <w:szCs w:val="20"/>
        </w:rPr>
        <w:t>58,618</w:t>
      </w:r>
    </w:p>
    <w:p w14:paraId="5366247A" w14:textId="77777777" w:rsidR="00B36889" w:rsidRPr="00B36889" w:rsidRDefault="00B36889" w:rsidP="00B36889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757575"/>
          <w:sz w:val="20"/>
          <w:szCs w:val="20"/>
        </w:rPr>
      </w:pPr>
      <w:r w:rsidRPr="00B36889">
        <w:rPr>
          <w:rFonts w:ascii="Segoe UI" w:eastAsia="Times New Roman" w:hAnsi="Segoe UI" w:cs="Segoe UI"/>
          <w:color w:val="757575"/>
          <w:sz w:val="20"/>
          <w:szCs w:val="20"/>
        </w:rPr>
        <w:t>Submissions</w:t>
      </w:r>
    </w:p>
    <w:p w14:paraId="109249DE" w14:textId="77777777" w:rsidR="00B36889" w:rsidRPr="00B36889" w:rsidRDefault="00B36889" w:rsidP="00B36889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263238"/>
          <w:sz w:val="20"/>
          <w:szCs w:val="20"/>
        </w:rPr>
      </w:pPr>
      <w:r w:rsidRPr="00B36889">
        <w:rPr>
          <w:rFonts w:ascii="Segoe UI" w:eastAsia="Times New Roman" w:hAnsi="Segoe UI" w:cs="Segoe UI"/>
          <w:color w:val="263238"/>
          <w:sz w:val="20"/>
          <w:szCs w:val="20"/>
        </w:rPr>
        <w:t>81,493</w:t>
      </w:r>
    </w:p>
    <w:p w14:paraId="456FD047" w14:textId="228414F3" w:rsidR="00B36889" w:rsidRDefault="00B36889" w:rsidP="0004137D"/>
    <w:p w14:paraId="40247E73" w14:textId="5313E941" w:rsidR="00C05E49" w:rsidRDefault="00C05E49" w:rsidP="0004137D"/>
    <w:p w14:paraId="3DE83689" w14:textId="6D0A76C9" w:rsidR="00C05E49" w:rsidRDefault="00C05E49" w:rsidP="0004137D"/>
    <w:p w14:paraId="457BE35F" w14:textId="3CCE9226" w:rsidR="00FF381D" w:rsidRDefault="00FF381D" w:rsidP="0004137D"/>
    <w:p w14:paraId="5720B327" w14:textId="1C85B4D0" w:rsidR="00E952FC" w:rsidRDefault="00E952FC" w:rsidP="0004137D"/>
    <w:p w14:paraId="50765AA4" w14:textId="6FE597BD" w:rsidR="00E952FC" w:rsidRPr="0004137D" w:rsidRDefault="00E952FC" w:rsidP="0004137D">
      <w:bookmarkStart w:id="0" w:name="_GoBack"/>
      <w:bookmarkEnd w:id="0"/>
    </w:p>
    <w:sectPr w:rsidR="00E952FC" w:rsidRPr="000413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A90D96"/>
    <w:multiLevelType w:val="multilevel"/>
    <w:tmpl w:val="D2D4A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692665"/>
    <w:multiLevelType w:val="multilevel"/>
    <w:tmpl w:val="5E6E1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5C390F"/>
    <w:multiLevelType w:val="multilevel"/>
    <w:tmpl w:val="714A8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930A52"/>
    <w:multiLevelType w:val="multilevel"/>
    <w:tmpl w:val="5AACF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4B5C0A"/>
    <w:multiLevelType w:val="multilevel"/>
    <w:tmpl w:val="80D842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9DA2F91"/>
    <w:multiLevelType w:val="multilevel"/>
    <w:tmpl w:val="36F241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MTWzNDQ1NTY0MzRU0lEKTi0uzszPAykwrAUAuU3aDiwAAAA="/>
  </w:docVars>
  <w:rsids>
    <w:rsidRoot w:val="0004137D"/>
    <w:rsid w:val="0004137D"/>
    <w:rsid w:val="001D1872"/>
    <w:rsid w:val="0025292F"/>
    <w:rsid w:val="00443BA5"/>
    <w:rsid w:val="006672B8"/>
    <w:rsid w:val="00674BF9"/>
    <w:rsid w:val="00702B28"/>
    <w:rsid w:val="00B36889"/>
    <w:rsid w:val="00C05E49"/>
    <w:rsid w:val="00C25990"/>
    <w:rsid w:val="00E952FC"/>
    <w:rsid w:val="00ED4EF0"/>
    <w:rsid w:val="00F67F4B"/>
    <w:rsid w:val="00FF3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4CEF1"/>
  <w15:chartTrackingRefBased/>
  <w15:docId w15:val="{041EB097-4C62-4334-ACC6-99FC94B1A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413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04137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04137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13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13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3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9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2" w:color="EEEEEE"/>
            <w:right w:val="none" w:sz="0" w:space="0" w:color="auto"/>
          </w:divBdr>
          <w:divsChild>
            <w:div w:id="201965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582907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20201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71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10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92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56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EEEEEE"/>
                <w:right w:val="none" w:sz="0" w:space="0" w:color="auto"/>
              </w:divBdr>
              <w:divsChild>
                <w:div w:id="317808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76756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610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52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16103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43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006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2" w:color="EEEEEE"/>
            <w:right w:val="none" w:sz="0" w:space="0" w:color="auto"/>
          </w:divBdr>
          <w:divsChild>
            <w:div w:id="15306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980637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41941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9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2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3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EEEEEE"/>
                <w:right w:val="none" w:sz="0" w:space="0" w:color="auto"/>
              </w:divBdr>
              <w:divsChild>
                <w:div w:id="106236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194276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6547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31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81586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97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288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39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2" w:color="EEEEEE"/>
            <w:right w:val="none" w:sz="0" w:space="0" w:color="auto"/>
          </w:divBdr>
          <w:divsChild>
            <w:div w:id="72792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80391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92097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36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72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EEEEEE"/>
                <w:right w:val="none" w:sz="0" w:space="0" w:color="auto"/>
              </w:divBdr>
              <w:divsChild>
                <w:div w:id="1515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963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29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44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31652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182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12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2" w:color="EEEEEE"/>
            <w:right w:val="none" w:sz="0" w:space="0" w:color="auto"/>
          </w:divBdr>
          <w:divsChild>
            <w:div w:id="8286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41795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987663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9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0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73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503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465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EEEEEE"/>
                <w:right w:val="none" w:sz="0" w:space="0" w:color="auto"/>
              </w:divBdr>
              <w:divsChild>
                <w:div w:id="21131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33139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7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8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39542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16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036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2" w:color="EEEEEE"/>
            <w:right w:val="none" w:sz="0" w:space="0" w:color="auto"/>
          </w:divBdr>
          <w:divsChild>
            <w:div w:id="145806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092714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3403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1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46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78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218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EEEEEE"/>
                <w:right w:val="none" w:sz="0" w:space="0" w:color="auto"/>
              </w:divBdr>
              <w:divsChild>
                <w:div w:id="202455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80232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5361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66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2124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96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366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2" w:color="EEEEEE"/>
            <w:right w:val="none" w:sz="0" w:space="0" w:color="auto"/>
          </w:divBdr>
          <w:divsChild>
            <w:div w:id="3839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5457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553887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8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839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05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4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EEEEEE"/>
                <w:right w:val="none" w:sz="0" w:space="0" w:color="auto"/>
              </w:divBdr>
              <w:divsChild>
                <w:div w:id="124776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8928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898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89599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63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009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2" w:color="EEEEEE"/>
            <w:right w:val="none" w:sz="0" w:space="0" w:color="auto"/>
          </w:divBdr>
          <w:divsChild>
            <w:div w:id="179740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287495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81233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4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EEEEEE"/>
                <w:right w:val="none" w:sz="0" w:space="0" w:color="auto"/>
              </w:divBdr>
              <w:divsChild>
                <w:div w:id="150936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89815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470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15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807573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511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3</TotalTime>
  <Pages>1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KAI.ZHANG@baruchmail.cuny.edu</dc:creator>
  <cp:keywords/>
  <dc:description/>
  <cp:lastModifiedBy>JUNKAI.ZHANG@baruchmail.cuny.edu</cp:lastModifiedBy>
  <cp:revision>4</cp:revision>
  <dcterms:created xsi:type="dcterms:W3CDTF">2019-02-02T00:06:00Z</dcterms:created>
  <dcterms:modified xsi:type="dcterms:W3CDTF">2019-02-04T19:14:00Z</dcterms:modified>
</cp:coreProperties>
</file>